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B6415F" w:rsidRDefault="007B3889" w:rsidP="00B6415F">
      <w:pPr>
        <w:spacing w:after="0"/>
        <w:ind w:right="1737"/>
        <w:jc w:val="center"/>
        <w:rPr>
          <w:rFonts w:ascii="Arial" w:hAnsi="Arial" w:cs="Arial"/>
          <w:b/>
          <w:color w:val="005487"/>
          <w:sz w:val="44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margin">
              <wp:align>right</wp:align>
            </wp:positionH>
            <wp:positionV relativeFrom="paragraph">
              <wp:posOffset>-658495</wp:posOffset>
            </wp:positionV>
            <wp:extent cx="822960" cy="822960"/>
            <wp:effectExtent l="0" t="0" r="0" b="0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15F">
        <w:rPr>
          <w:rFonts w:ascii="Arial" w:hAnsi="Arial" w:cs="Arial"/>
          <w:b/>
          <w:color w:val="4472C4" w:themeColor="accent5"/>
          <w:sz w:val="44"/>
          <w:szCs w:val="28"/>
        </w:rPr>
        <w:t xml:space="preserve">                 </w:t>
      </w:r>
      <w:r w:rsidR="004F060E" w:rsidRPr="00B6415F">
        <w:rPr>
          <w:rFonts w:ascii="Arial" w:hAnsi="Arial" w:cs="Arial"/>
          <w:b/>
          <w:color w:val="005487"/>
          <w:sz w:val="44"/>
          <w:szCs w:val="28"/>
        </w:rPr>
        <w:t xml:space="preserve">General </w:t>
      </w:r>
      <w:r w:rsidR="0044798E" w:rsidRPr="00B6415F">
        <w:rPr>
          <w:rFonts w:ascii="Arial" w:hAnsi="Arial" w:cs="Arial"/>
          <w:b/>
          <w:color w:val="005487"/>
          <w:sz w:val="44"/>
          <w:szCs w:val="28"/>
        </w:rPr>
        <w:t>Work Areas</w:t>
      </w:r>
      <w:r w:rsidR="00F71EB0" w:rsidRPr="00B6415F">
        <w:rPr>
          <w:rFonts w:ascii="Arial" w:hAnsi="Arial" w:cs="Arial"/>
          <w:b/>
          <w:color w:val="005487"/>
          <w:sz w:val="44"/>
          <w:szCs w:val="28"/>
        </w:rPr>
        <w:t xml:space="preserve"> Inspection Checklist</w:t>
      </w:r>
      <w:bookmarkStart w:id="0" w:name="_GoBack"/>
      <w:bookmarkEnd w:id="0"/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E374B8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E374B8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E374B8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E374B8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E374B8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E374B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E374B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E374B8">
              <w:rPr>
                <w:rFonts w:ascii="Arial" w:hAnsi="Arial" w:cs="Arial"/>
                <w:noProof/>
              </w:rPr>
              <w:t>Quarterly</w:t>
            </w:r>
            <w:r w:rsidRPr="00E374B8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E374B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E374B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E374B8">
              <w:rPr>
                <w:rFonts w:ascii="Arial" w:hAnsi="Arial" w:cs="Arial"/>
                <w:noProof/>
              </w:rPr>
              <w:t>Annual</w:t>
            </w:r>
            <w:r w:rsidRPr="00E374B8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E374B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E374B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E374B8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7B3889" w:rsidRDefault="007B3889" w:rsidP="006B515B">
            <w:pPr>
              <w:ind w:right="-72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4"/>
              </w:rPr>
              <w:t>All No a</w:t>
            </w:r>
            <w:r w:rsidRPr="007B3889">
              <w:rPr>
                <w:b/>
                <w:noProof/>
                <w:sz w:val="24"/>
              </w:rPr>
              <w:t>nswers need corrective actions</w:t>
            </w:r>
            <w:r>
              <w:rPr>
                <w:b/>
                <w:noProof/>
                <w:sz w:val="24"/>
              </w:rPr>
              <w:t xml:space="preserve"> identified </w:t>
            </w:r>
            <w:r w:rsidR="004F060E">
              <w:rPr>
                <w:b/>
                <w:noProof/>
                <w:sz w:val="24"/>
              </w:rPr>
              <w:t>and completed</w:t>
            </w:r>
          </w:p>
        </w:tc>
      </w:tr>
      <w:tr w:rsidR="002E78DD" w:rsidRPr="00E374B8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0533B8" w:rsidRDefault="002E78DD" w:rsidP="006B515B">
            <w:pPr>
              <w:ind w:left="9"/>
              <w:jc w:val="center"/>
              <w:rPr>
                <w:rFonts w:ascii="Arial" w:hAnsi="Arial" w:cs="Arial"/>
                <w:color w:val="005487"/>
              </w:rPr>
            </w:pPr>
            <w:r w:rsidRPr="000533B8">
              <w:rPr>
                <w:rFonts w:ascii="Arial" w:hAnsi="Arial" w:cs="Arial"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374B8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374B8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No</w:t>
            </w:r>
            <w:r w:rsidR="007B3889" w:rsidRPr="00E374B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E374B8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2E78DD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2E78DD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noProof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B3889" w:rsidP="006B515B">
            <w:pPr>
              <w:ind w:right="-720"/>
              <w:rPr>
                <w:rFonts w:ascii="Arial" w:hAnsi="Arial" w:cs="Arial"/>
                <w:noProof/>
                <w:sz w:val="20"/>
                <w:szCs w:val="20"/>
              </w:rPr>
            </w:pPr>
            <w:r w:rsidRPr="00E374B8">
              <w:rPr>
                <w:rFonts w:ascii="Arial" w:hAnsi="Arial" w:cs="Arial"/>
                <w:noProof/>
                <w:sz w:val="20"/>
                <w:szCs w:val="20"/>
              </w:rPr>
              <w:t xml:space="preserve">     Corrective </w:t>
            </w:r>
            <w:r w:rsidR="002E78DD" w:rsidRPr="00E374B8">
              <w:rPr>
                <w:rFonts w:ascii="Arial" w:hAnsi="Arial" w:cs="Arial"/>
                <w:noProof/>
                <w:sz w:val="20"/>
                <w:szCs w:val="20"/>
              </w:rPr>
              <w:t>Action Needed</w:t>
            </w:r>
          </w:p>
        </w:tc>
      </w:tr>
      <w:tr w:rsidR="002E78DD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 xml:space="preserve">Are </w:t>
            </w:r>
            <w:r w:rsidR="00932C34">
              <w:rPr>
                <w:rFonts w:ascii="Arial" w:hAnsi="Arial" w:cs="Arial"/>
                <w:sz w:val="18"/>
                <w:szCs w:val="18"/>
              </w:rPr>
              <w:t>f</w:t>
            </w:r>
            <w:r w:rsidRPr="00E374B8">
              <w:rPr>
                <w:rFonts w:ascii="Arial" w:hAnsi="Arial" w:cs="Arial"/>
                <w:sz w:val="18"/>
                <w:szCs w:val="18"/>
              </w:rPr>
              <w:t>ire extinguishers inspected regularly and areas kept clear at all tim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</w:tr>
      <w:tr w:rsidR="002E78DD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means of egress kept unblocked, well lighted</w:t>
            </w:r>
            <w:r w:rsidR="00932C34">
              <w:rPr>
                <w:rFonts w:ascii="Arial" w:hAnsi="Arial" w:cs="Arial"/>
                <w:sz w:val="18"/>
                <w:szCs w:val="18"/>
              </w:rPr>
              <w:t>,</w:t>
            </w:r>
            <w:r w:rsidRPr="00E374B8">
              <w:rPr>
                <w:rFonts w:ascii="Arial" w:hAnsi="Arial" w:cs="Arial"/>
                <w:sz w:val="18"/>
                <w:szCs w:val="18"/>
              </w:rPr>
              <w:t xml:space="preserve"> and unlocked during working</w:t>
            </w:r>
            <w:r w:rsidRPr="00E374B8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Pr="00E374B8">
              <w:rPr>
                <w:rFonts w:ascii="Arial" w:hAnsi="Arial" w:cs="Arial"/>
                <w:sz w:val="18"/>
                <w:szCs w:val="18"/>
              </w:rPr>
              <w:t>hour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</w:tr>
      <w:tr w:rsidR="002E78DD" w:rsidRPr="00E374B8" w:rsidTr="00054D59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combustibles kept free from heat sources and electrical panel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</w:tr>
      <w:tr w:rsidR="002E78DD" w:rsidRPr="00E374B8" w:rsidTr="00054D59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electric cords and phone cables secured to prevent tripping hazards</w:t>
            </w:r>
            <w:r w:rsidRPr="00E374B8">
              <w:rPr>
                <w:rFonts w:ascii="Arial" w:eastAsia="Calibri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</w:tr>
      <w:tr w:rsidR="002E78DD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Aisles and hallways kept clear of tripping hazards at all times?</w:t>
            </w:r>
            <w:r w:rsidR="00D2620D" w:rsidRPr="00E374B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32C34">
              <w:rPr>
                <w:rFonts w:ascii="Arial" w:hAnsi="Arial" w:cs="Arial"/>
                <w:sz w:val="18"/>
                <w:szCs w:val="18"/>
              </w:rPr>
              <w:t>Are t</w:t>
            </w:r>
            <w:r w:rsidR="00D2620D" w:rsidRPr="00E374B8">
              <w:rPr>
                <w:rFonts w:ascii="Arial" w:hAnsi="Arial" w:cs="Arial"/>
                <w:sz w:val="18"/>
                <w:szCs w:val="18"/>
              </w:rPr>
              <w:t>emporary obstructs clearly identified and barricad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E374B8" w:rsidRDefault="002E78DD" w:rsidP="006B515B">
            <w:pPr>
              <w:rPr>
                <w:rFonts w:ascii="Arial" w:hAnsi="Arial" w:cs="Arial"/>
              </w:rPr>
            </w:pPr>
          </w:p>
        </w:tc>
      </w:tr>
      <w:tr w:rsidR="00735A00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Is electrical machinery in good condition and properly ground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</w:tr>
      <w:tr w:rsidR="00735A00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floor mats and carpets kept secure and flat to prevent tripp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</w:tr>
      <w:tr w:rsidR="00735A00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stairways equipped with non-slip treads and handrail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</w:tr>
      <w:tr w:rsidR="00735A00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all employees trained on emergency procedures and evacuation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</w:tr>
      <w:tr w:rsidR="00735A00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E374B8" w:rsidRDefault="00735A00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7B3889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Hot plates, coffee makers, portable heaters, etc. are properly wired and</w:t>
            </w:r>
            <w:r w:rsidR="004F060E" w:rsidRPr="00E374B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374B8">
              <w:rPr>
                <w:rFonts w:ascii="Arial" w:hAnsi="Arial" w:cs="Arial"/>
                <w:sz w:val="18"/>
                <w:szCs w:val="18"/>
              </w:rPr>
              <w:t>turned off when not in use.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E374B8" w:rsidRDefault="00735A00" w:rsidP="006B515B">
            <w:pPr>
              <w:rPr>
                <w:rFonts w:ascii="Arial" w:hAnsi="Arial" w:cs="Arial"/>
              </w:rPr>
            </w:pPr>
          </w:p>
        </w:tc>
      </w:tr>
      <w:tr w:rsidR="004F060E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E374B8" w:rsidRDefault="004F060E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E374B8" w:rsidRDefault="004F060E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all spilled materials or liquids cleaned up immediate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</w:tr>
      <w:tr w:rsidR="004F060E" w:rsidRPr="00E374B8" w:rsidTr="00054D59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827D72" w:rsidRDefault="004F060E" w:rsidP="006B51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27D7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827D72" w:rsidRDefault="004F060E" w:rsidP="00054D59">
            <w:pPr>
              <w:rPr>
                <w:rFonts w:ascii="Arial" w:hAnsi="Arial" w:cs="Arial"/>
                <w:sz w:val="18"/>
                <w:szCs w:val="18"/>
              </w:rPr>
            </w:pPr>
            <w:r w:rsidRPr="00827D72">
              <w:rPr>
                <w:rFonts w:ascii="Arial" w:hAnsi="Arial" w:cs="Arial"/>
                <w:sz w:val="18"/>
                <w:szCs w:val="18"/>
              </w:rPr>
              <w:t>Are all toilets and washing facilities clean and sanita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E374B8" w:rsidRDefault="004F060E" w:rsidP="006B515B">
            <w:pPr>
              <w:rPr>
                <w:rFonts w:ascii="Arial" w:hAnsi="Arial" w:cs="Arial"/>
              </w:rPr>
            </w:pPr>
          </w:p>
        </w:tc>
      </w:tr>
    </w:tbl>
    <w:p w:rsidR="002C57DA" w:rsidRPr="00E374B8" w:rsidRDefault="00F77FAD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D778AF" w:rsidRPr="00E374B8" w:rsidRDefault="00D778AF">
      <w:pPr>
        <w:rPr>
          <w:rFonts w:ascii="Arial" w:hAnsi="Arial" w:cs="Arial"/>
        </w:rPr>
      </w:pPr>
    </w:p>
    <w:p w:rsidR="00260378" w:rsidRDefault="00260378">
      <w:pPr>
        <w:rPr>
          <w:rFonts w:ascii="Arial" w:hAnsi="Arial" w:cs="Arial"/>
        </w:rPr>
        <w:sectPr w:rsidR="00260378" w:rsidSect="007B3889">
          <w:headerReference w:type="default" r:id="rId7"/>
          <w:footerReference w:type="default" r:id="rId8"/>
          <w:pgSz w:w="15840" w:h="12240" w:orient="landscape"/>
          <w:pgMar w:top="1440" w:right="720" w:bottom="720" w:left="720" w:header="720" w:footer="720" w:gutter="0"/>
          <w:cols w:space="720"/>
          <w:docGrid w:linePitch="360"/>
        </w:sectPr>
      </w:pPr>
    </w:p>
    <w:p w:rsidR="00D778AF" w:rsidRPr="00E374B8" w:rsidRDefault="00F04452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42624D1C" wp14:editId="503506F5">
            <wp:simplePos x="0" y="0"/>
            <wp:positionH relativeFrom="margin">
              <wp:align>right</wp:align>
            </wp:positionH>
            <wp:positionV relativeFrom="paragraph">
              <wp:posOffset>-632460</wp:posOffset>
            </wp:positionV>
            <wp:extent cx="822960" cy="822960"/>
            <wp:effectExtent l="0" t="0" r="0" b="0"/>
            <wp:wrapNone/>
            <wp:docPr id="2" name="Picture 2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D778AF" w:rsidRPr="00E374B8" w:rsidTr="00692437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778AF" w:rsidP="00692437">
            <w:pPr>
              <w:ind w:left="9"/>
              <w:jc w:val="center"/>
              <w:rPr>
                <w:rFonts w:ascii="Arial" w:hAnsi="Arial" w:cs="Arial"/>
              </w:rPr>
            </w:pPr>
            <w:r w:rsidRPr="009975F2">
              <w:rPr>
                <w:rFonts w:ascii="Arial" w:hAnsi="Arial" w:cs="Arial"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E374B8" w:rsidRDefault="00D778AF" w:rsidP="00692437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E374B8" w:rsidRDefault="00D778AF" w:rsidP="00692437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D778AF" w:rsidRPr="00E374B8" w:rsidRDefault="00D778AF" w:rsidP="00692437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778AF" w:rsidP="006924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778AF" w:rsidP="0069243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74B8">
              <w:rPr>
                <w:rFonts w:ascii="Arial" w:hAnsi="Arial" w:cs="Arial"/>
                <w:noProof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672" w:right="-720"/>
              <w:rPr>
                <w:rFonts w:ascii="Arial" w:hAnsi="Arial" w:cs="Arial"/>
                <w:noProof/>
                <w:sz w:val="20"/>
                <w:szCs w:val="20"/>
              </w:rPr>
            </w:pPr>
            <w:r w:rsidRPr="00E374B8">
              <w:rPr>
                <w:rFonts w:ascii="Arial" w:hAnsi="Arial" w:cs="Arial"/>
                <w:noProof/>
                <w:sz w:val="20"/>
                <w:szCs w:val="20"/>
              </w:rPr>
              <w:t>Action Needed</w:t>
            </w:r>
          </w:p>
        </w:tc>
      </w:tr>
      <w:tr w:rsidR="00D778AF" w:rsidRPr="00E374B8" w:rsidTr="004F060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4F060E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4F060E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 xml:space="preserve">Are </w:t>
            </w:r>
            <w:r w:rsidR="00932C34">
              <w:rPr>
                <w:rFonts w:ascii="Arial" w:hAnsi="Arial" w:cs="Arial"/>
                <w:sz w:val="18"/>
                <w:szCs w:val="18"/>
              </w:rPr>
              <w:t xml:space="preserve">first </w:t>
            </w:r>
            <w:r w:rsidRPr="00E374B8">
              <w:rPr>
                <w:rFonts w:ascii="Arial" w:hAnsi="Arial" w:cs="Arial"/>
                <w:sz w:val="18"/>
                <w:szCs w:val="18"/>
              </w:rPr>
              <w:t>aid kits and AEDs inspected regula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D778AF" w:rsidRPr="00E374B8" w:rsidTr="004F060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CB37A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E374B8" w:rsidRDefault="00CB37AD" w:rsidP="00CB37AD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Are doors, passageways</w:t>
            </w:r>
            <w:r w:rsidR="00932C34">
              <w:rPr>
                <w:rFonts w:ascii="Arial" w:hAnsi="Arial" w:cs="Arial"/>
                <w:sz w:val="18"/>
                <w:szCs w:val="18"/>
              </w:rPr>
              <w:t>,</w:t>
            </w:r>
            <w:r w:rsidRPr="00E374B8">
              <w:rPr>
                <w:rFonts w:ascii="Arial" w:hAnsi="Arial" w:cs="Arial"/>
                <w:sz w:val="18"/>
                <w:szCs w:val="18"/>
              </w:rPr>
              <w:t xml:space="preserve"> or stairways, that are neither exits nor access to exits and which could be mistaken for exits, appropriately marked "NOT AN EXIT", "TO BASEMENT", "STOREROOM", and the lik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D778AF" w:rsidRPr="00E374B8" w:rsidTr="004F060E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CB37A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CB37AD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Is the HVAC system inspected at least annually and problems correct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D778AF" w:rsidRPr="00E374B8" w:rsidTr="004F060E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Employees given proper instruction on us</w:t>
            </w:r>
            <w:r w:rsidR="00932C34">
              <w:rPr>
                <w:rFonts w:ascii="Arial" w:hAnsi="Arial" w:cs="Arial"/>
                <w:sz w:val="18"/>
                <w:szCs w:val="18"/>
              </w:rPr>
              <w:t>e</w:t>
            </w:r>
            <w:r w:rsidRPr="00E374B8">
              <w:rPr>
                <w:rFonts w:ascii="Arial" w:hAnsi="Arial" w:cs="Arial"/>
                <w:sz w:val="18"/>
                <w:szCs w:val="18"/>
              </w:rPr>
              <w:t xml:space="preserve"> of equipment </w:t>
            </w:r>
            <w:r w:rsidR="00932C34">
              <w:rPr>
                <w:rFonts w:ascii="Arial" w:hAnsi="Arial" w:cs="Arial"/>
                <w:sz w:val="18"/>
                <w:szCs w:val="18"/>
              </w:rPr>
              <w:t>and</w:t>
            </w:r>
            <w:r w:rsidRPr="00E374B8">
              <w:rPr>
                <w:rFonts w:ascii="Arial" w:hAnsi="Arial" w:cs="Arial"/>
                <w:sz w:val="18"/>
                <w:szCs w:val="18"/>
              </w:rPr>
              <w:t xml:space="preserve"> tool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D778AF" w:rsidRPr="00E374B8" w:rsidTr="004F060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932C34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 xml:space="preserve">Exits are adequately marked </w:t>
            </w:r>
            <w:r w:rsidR="00932C34">
              <w:rPr>
                <w:rFonts w:ascii="Arial" w:hAnsi="Arial" w:cs="Arial"/>
                <w:sz w:val="18"/>
                <w:szCs w:val="18"/>
              </w:rPr>
              <w:t>and</w:t>
            </w:r>
            <w:r w:rsidRPr="00E374B8">
              <w:rPr>
                <w:rFonts w:ascii="Arial" w:hAnsi="Arial" w:cs="Arial"/>
                <w:sz w:val="18"/>
                <w:szCs w:val="18"/>
              </w:rPr>
              <w:t xml:space="preserve"> kept clea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D778AF" w:rsidRPr="00E374B8" w:rsidTr="004F060E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778AF" w:rsidRPr="00E374B8" w:rsidRDefault="00D2620D" w:rsidP="004F060E">
            <w:pPr>
              <w:rPr>
                <w:rFonts w:ascii="Arial" w:hAnsi="Arial" w:cs="Arial"/>
                <w:sz w:val="18"/>
                <w:szCs w:val="18"/>
              </w:rPr>
            </w:pPr>
            <w:r w:rsidRPr="00E374B8">
              <w:rPr>
                <w:rFonts w:ascii="Arial" w:hAnsi="Arial" w:cs="Arial"/>
                <w:sz w:val="18"/>
                <w:szCs w:val="18"/>
              </w:rPr>
              <w:t>Storage and equipment rooms are clean and orde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ind w:left="31"/>
              <w:jc w:val="both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778AF" w:rsidRPr="00E374B8" w:rsidRDefault="00D778AF" w:rsidP="00692437">
            <w:pPr>
              <w:rPr>
                <w:rFonts w:ascii="Arial" w:hAnsi="Arial" w:cs="Arial"/>
              </w:rPr>
            </w:pPr>
          </w:p>
        </w:tc>
      </w:tr>
      <w:tr w:rsidR="004C411C" w:rsidRPr="00E374B8" w:rsidTr="004C411C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C411C" w:rsidRPr="00E374B8" w:rsidRDefault="004C411C" w:rsidP="004C411C">
            <w:pPr>
              <w:rPr>
                <w:rFonts w:ascii="Arial" w:hAnsi="Arial" w:cs="Arial"/>
              </w:rPr>
            </w:pPr>
          </w:p>
          <w:p w:rsidR="004C411C" w:rsidRPr="00E374B8" w:rsidRDefault="00263E54" w:rsidP="00E855BA">
            <w:pPr>
              <w:rPr>
                <w:rFonts w:ascii="Arial" w:hAnsi="Arial" w:cs="Arial"/>
              </w:rPr>
            </w:pPr>
            <w:r w:rsidRPr="00E374B8">
              <w:rPr>
                <w:rFonts w:ascii="Arial" w:hAnsi="Arial" w:cs="Arial"/>
              </w:rPr>
              <w:t>P</w:t>
            </w:r>
            <w:r w:rsidR="004C411C" w:rsidRPr="00E374B8">
              <w:rPr>
                <w:rFonts w:ascii="Arial" w:hAnsi="Arial" w:cs="Arial"/>
              </w:rPr>
              <w:t xml:space="preserve">erson conducting </w:t>
            </w:r>
            <w:r w:rsidR="00E855BA" w:rsidRPr="00E374B8">
              <w:rPr>
                <w:rFonts w:ascii="Arial" w:hAnsi="Arial" w:cs="Arial"/>
              </w:rPr>
              <w:t xml:space="preserve">Inspection: </w:t>
            </w:r>
            <w:r w:rsidR="004C411C" w:rsidRPr="00E374B8">
              <w:rPr>
                <w:rFonts w:ascii="Arial" w:hAnsi="Arial" w:cs="Arial"/>
              </w:rPr>
              <w:t>____________________</w:t>
            </w:r>
            <w:r w:rsidR="00E855BA" w:rsidRPr="00E374B8">
              <w:rPr>
                <w:rFonts w:ascii="Arial" w:hAnsi="Arial" w:cs="Arial"/>
              </w:rPr>
              <w:t>____________________            Date</w:t>
            </w:r>
            <w:r w:rsidR="004C411C" w:rsidRPr="00E374B8">
              <w:rPr>
                <w:rFonts w:ascii="Arial" w:hAnsi="Arial" w:cs="Arial"/>
              </w:rPr>
              <w:t>: __________________________</w:t>
            </w:r>
          </w:p>
        </w:tc>
      </w:tr>
      <w:tr w:rsidR="006C6A22" w:rsidRPr="00E374B8" w:rsidTr="00805EDA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C6A22" w:rsidRPr="00E374B8" w:rsidRDefault="000533B8" w:rsidP="000533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C6A22" w:rsidRPr="00E374B8">
              <w:rPr>
                <w:rFonts w:ascii="Arial" w:hAnsi="Arial" w:cs="Arial"/>
              </w:rPr>
              <w:t xml:space="preserve">: (List </w:t>
            </w:r>
            <w:r>
              <w:rPr>
                <w:rFonts w:ascii="Arial" w:hAnsi="Arial" w:cs="Arial"/>
              </w:rPr>
              <w:t xml:space="preserve">the </w:t>
            </w:r>
            <w:r w:rsidR="006C6A22" w:rsidRPr="00E374B8">
              <w:rPr>
                <w:rFonts w:ascii="Arial" w:hAnsi="Arial" w:cs="Arial"/>
              </w:rPr>
              <w:t>appropriate positions copies are to be distributed to such as: Safety Committee, General Manager, Safety Manager)</w:t>
            </w:r>
          </w:p>
        </w:tc>
      </w:tr>
    </w:tbl>
    <w:p w:rsidR="000533B8" w:rsidRDefault="000533B8" w:rsidP="00D778AF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0533B8" w:rsidRPr="000533B8" w:rsidRDefault="000533B8" w:rsidP="000533B8">
      <w:pPr>
        <w:rPr>
          <w:rFonts w:ascii="Arial" w:hAnsi="Arial" w:cs="Arial"/>
        </w:rPr>
      </w:pPr>
    </w:p>
    <w:p w:rsidR="00D778AF" w:rsidRPr="000533B8" w:rsidRDefault="000533B8" w:rsidP="000533B8">
      <w:pPr>
        <w:tabs>
          <w:tab w:val="left" w:pos="1320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D778AF" w:rsidRPr="000533B8" w:rsidSect="007B3889">
      <w:footerReference w:type="default" r:id="rId9"/>
      <w:pgSz w:w="15840" w:h="12240" w:orient="landscape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A22" w:rsidRDefault="006C6A22" w:rsidP="006C6A22">
      <w:pPr>
        <w:spacing w:after="0" w:line="240" w:lineRule="auto"/>
      </w:pPr>
      <w:r>
        <w:separator/>
      </w:r>
    </w:p>
  </w:endnote>
  <w:endnote w:type="continuationSeparator" w:id="0">
    <w:p w:rsidR="006C6A22" w:rsidRDefault="006C6A22" w:rsidP="006C6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482A" w:rsidRPr="0042482A" w:rsidRDefault="0042482A" w:rsidP="0042482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 xml:space="preserve">sk Control Manual/General Work Area </w:t>
    </w:r>
    <w:r w:rsidR="00AF2603">
      <w:rPr>
        <w:rFonts w:ascii="Arial" w:hAnsi="Arial" w:cstheme="majorBidi"/>
        <w:sz w:val="18"/>
        <w:szCs w:val="18"/>
      </w:rPr>
      <w:t xml:space="preserve">Hazard </w:t>
    </w:r>
    <w:r>
      <w:rPr>
        <w:rFonts w:ascii="Arial" w:hAnsi="Arial" w:cstheme="majorBidi"/>
        <w:sz w:val="18"/>
        <w:szCs w:val="18"/>
      </w:rPr>
      <w:t>Inspection Checklist</w:t>
    </w:r>
  </w:p>
  <w:p w:rsidR="0042482A" w:rsidRPr="0042482A" w:rsidRDefault="0042482A" w:rsidP="0042482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6C6A22" w:rsidRDefault="006C6A22" w:rsidP="006C6A22">
    <w:pPr>
      <w:pStyle w:val="Footer"/>
      <w:ind w:left="7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0378" w:rsidRPr="0042482A" w:rsidRDefault="00260378" w:rsidP="0042482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General Work Area Hazard Inspection Checklist</w:t>
    </w:r>
  </w:p>
  <w:p w:rsidR="00260378" w:rsidRDefault="00260378" w:rsidP="0042482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260378" w:rsidRPr="0042482A" w:rsidRDefault="00260378" w:rsidP="0042482A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rPr>
        <w:rFonts w:ascii="Arial" w:hAnsi="Arial" w:cstheme="majorBidi"/>
        <w:sz w:val="18"/>
        <w:szCs w:val="18"/>
      </w:rPr>
      <w:ptab w:relativeTo="margin" w:alignment="right" w:leader="none"/>
    </w:r>
    <w:r>
      <w:rPr>
        <w:rFonts w:ascii="Arial" w:hAnsi="Arial" w:cstheme="majorBidi"/>
        <w:sz w:val="18"/>
        <w:szCs w:val="18"/>
      </w:rPr>
      <w:t>Page 2</w:t>
    </w:r>
    <w:r>
      <w:rPr>
        <w:rFonts w:ascii="Arial" w:hAnsi="Arial" w:cstheme="majorBidi"/>
        <w:sz w:val="18"/>
        <w:szCs w:val="18"/>
      </w:rPr>
      <w:ptab w:relativeTo="margin" w:alignment="right" w:leader="none"/>
    </w:r>
  </w:p>
  <w:p w:rsidR="00260378" w:rsidRDefault="00260378" w:rsidP="006C6A22">
    <w:pPr>
      <w:pStyle w:val="Footer"/>
      <w:ind w:left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A22" w:rsidRDefault="006C6A22" w:rsidP="006C6A22">
      <w:pPr>
        <w:spacing w:after="0" w:line="240" w:lineRule="auto"/>
      </w:pPr>
      <w:r>
        <w:separator/>
      </w:r>
    </w:p>
  </w:footnote>
  <w:footnote w:type="continuationSeparator" w:id="0">
    <w:p w:rsidR="006C6A22" w:rsidRDefault="006C6A22" w:rsidP="006C6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482A" w:rsidRDefault="0042482A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2AF00FA" wp14:editId="3EC56BB5">
              <wp:simplePos x="0" y="0"/>
              <wp:positionH relativeFrom="column">
                <wp:posOffset>1495425</wp:posOffset>
              </wp:positionH>
              <wp:positionV relativeFrom="paragraph">
                <wp:posOffset>-71777</wp:posOffset>
              </wp:positionV>
              <wp:extent cx="6423660" cy="2743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23660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2482A" w:rsidRPr="00E374B8" w:rsidRDefault="0042482A" w:rsidP="0042482A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AF00F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7.75pt;margin-top:-5.65pt;width:505.8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42IIQIAAB0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" stroked="f">
              <v:textbox>
                <w:txbxContent>
                  <w:p w:rsidR="0042482A" w:rsidRPr="00E374B8" w:rsidRDefault="0042482A" w:rsidP="0042482A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This model form/template must be custo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DM2szC2MDY1MrZU0lEKTi0uzszPAykwqgUAq472MiwAAAA="/>
  </w:docVars>
  <w:rsids>
    <w:rsidRoot w:val="00961418"/>
    <w:rsid w:val="000533B8"/>
    <w:rsid w:val="00054D59"/>
    <w:rsid w:val="001E55C6"/>
    <w:rsid w:val="00253CA4"/>
    <w:rsid w:val="00260378"/>
    <w:rsid w:val="00263E54"/>
    <w:rsid w:val="002A0C38"/>
    <w:rsid w:val="002E78DD"/>
    <w:rsid w:val="0042482A"/>
    <w:rsid w:val="0044798E"/>
    <w:rsid w:val="00493A09"/>
    <w:rsid w:val="004C411C"/>
    <w:rsid w:val="004F060E"/>
    <w:rsid w:val="00634F15"/>
    <w:rsid w:val="006B515B"/>
    <w:rsid w:val="006C6A22"/>
    <w:rsid w:val="00702FBB"/>
    <w:rsid w:val="00735A00"/>
    <w:rsid w:val="007B3889"/>
    <w:rsid w:val="00827D72"/>
    <w:rsid w:val="00932C34"/>
    <w:rsid w:val="00961418"/>
    <w:rsid w:val="009975F2"/>
    <w:rsid w:val="009E1384"/>
    <w:rsid w:val="00AE3AE4"/>
    <w:rsid w:val="00AE48B3"/>
    <w:rsid w:val="00AF2603"/>
    <w:rsid w:val="00B6415F"/>
    <w:rsid w:val="00C048B6"/>
    <w:rsid w:val="00CB37AD"/>
    <w:rsid w:val="00CB40A5"/>
    <w:rsid w:val="00D2620D"/>
    <w:rsid w:val="00D778AF"/>
    <w:rsid w:val="00DF674C"/>
    <w:rsid w:val="00E374B8"/>
    <w:rsid w:val="00E855BA"/>
    <w:rsid w:val="00F04452"/>
    <w:rsid w:val="00F71EB0"/>
    <w:rsid w:val="00F7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86D3592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6C6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A22"/>
  </w:style>
  <w:style w:type="paragraph" w:styleId="Footer">
    <w:name w:val="footer"/>
    <w:basedOn w:val="Normal"/>
    <w:link w:val="FooterChar"/>
    <w:uiPriority w:val="99"/>
    <w:unhideWhenUsed/>
    <w:rsid w:val="006C6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A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14</cp:revision>
  <dcterms:created xsi:type="dcterms:W3CDTF">2020-05-14T21:44:00Z</dcterms:created>
  <dcterms:modified xsi:type="dcterms:W3CDTF">2020-07-02T18:13:00Z</dcterms:modified>
</cp:coreProperties>
</file>